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Correlation Matrix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Correlation coefficients for the variable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Var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it_price_per_t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water_ma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r_area_mn_he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lag_agric_gdp_usd_bn_cy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redit_dis_rs_m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tech_proxy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inp_out_ratio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_p_rati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it_price_per_t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CCCB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CCCB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CCCB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CCCB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0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0.3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water_ma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CCCB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0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0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0.4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r_area_mn_he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CCCB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0.5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ag_agric_gdp_usd_bn_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CCCB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CCCB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CCCB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CCCB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0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0.4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redit_dis_rs_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CCCB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0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CCCB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CCCB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CCCB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0.3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ech_prox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CCCB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CCCB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CCCB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CCCB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0.5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inp_out_rat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0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0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0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CCCB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0.3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_p_rat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0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0.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0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0.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0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0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0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CCCB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.00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20T17:43:04Z</dcterms:created>
  <dcterms:modified xsi:type="dcterms:W3CDTF">2024-08-20T17:43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